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62CCEC" w14:textId="77777777" w:rsidR="00037CA1" w:rsidRDefault="000D683B" w:rsidP="00924F8A">
      <w:pPr>
        <w:jc w:val="center"/>
        <w:rPr>
          <w:rFonts w:cs="Times New Roman"/>
          <w:b/>
        </w:rPr>
      </w:pPr>
      <w:r w:rsidRPr="000D683B">
        <w:rPr>
          <w:rFonts w:cs="Times New Roman"/>
          <w:b/>
        </w:rPr>
        <w:t>PROJECT MANAGEMENT</w:t>
      </w:r>
    </w:p>
    <w:p w14:paraId="415C5B37" w14:textId="1B8893DC" w:rsidR="00924F8A" w:rsidRPr="00DF1372" w:rsidRDefault="00BB72DB" w:rsidP="00DF1372">
      <w:pPr>
        <w:rPr>
          <w:shd w:val="clear" w:color="auto" w:fill="FFFFFF"/>
        </w:rPr>
      </w:pPr>
      <w:r w:rsidRPr="00DF1372">
        <w:rPr>
          <w:shd w:val="clear" w:color="auto" w:fill="FFFFFF"/>
        </w:rPr>
        <w:t xml:space="preserve">Agile is a development process that takes an iterative approach to building software. Teams use </w:t>
      </w:r>
      <w:r w:rsidR="00C115BA">
        <w:rPr>
          <w:shd w:val="clear" w:color="auto" w:fill="FFFFFF"/>
        </w:rPr>
        <w:t>several</w:t>
      </w:r>
      <w:r w:rsidRPr="00DF1372">
        <w:rPr>
          <w:shd w:val="clear" w:color="auto" w:fill="FFFFFF"/>
        </w:rPr>
        <w:t xml:space="preserve"> Agile methodologies to plan releases and then work in time-blocked “sprints” to continuously push out new software and learn from customer feedback.</w:t>
      </w:r>
    </w:p>
    <w:p w14:paraId="0F2432E3" w14:textId="77777777" w:rsidR="00BB72DB" w:rsidRDefault="00BB72DB" w:rsidP="00DF1372">
      <w:r w:rsidRPr="00DF1372">
        <w:t>Here is our 7-step plan for implementing Agile project management:</w:t>
      </w:r>
    </w:p>
    <w:p w14:paraId="7AC0E323" w14:textId="77777777" w:rsidR="00DF1372" w:rsidRPr="00DF1372" w:rsidRDefault="00DF1372" w:rsidP="00DF1372">
      <w:pPr>
        <w:rPr>
          <w:b/>
        </w:rPr>
      </w:pPr>
      <w:r w:rsidRPr="00DF1372">
        <w:rPr>
          <w:b/>
        </w:rPr>
        <w:t>Step 1: Set your project vision and scope with a planning meeting</w:t>
      </w:r>
    </w:p>
    <w:p w14:paraId="54D6AA27" w14:textId="77777777" w:rsidR="00DF1372" w:rsidRPr="00DF1372" w:rsidRDefault="00DF1372" w:rsidP="00DF1372">
      <w:pPr>
        <w:rPr>
          <w:spacing w:val="-1"/>
          <w:szCs w:val="29"/>
        </w:rPr>
      </w:pPr>
      <w:r w:rsidRPr="00DF1372">
        <w:rPr>
          <w:spacing w:val="-1"/>
        </w:rPr>
        <w:t>What is it?</w:t>
      </w:r>
    </w:p>
    <w:p w14:paraId="4A4A7E7F" w14:textId="219E62CF" w:rsidR="00DF1372" w:rsidRPr="00DF1372" w:rsidRDefault="00DF1372" w:rsidP="00DF1372">
      <w:pPr>
        <w:rPr>
          <w:spacing w:val="-1"/>
          <w:szCs w:val="29"/>
        </w:rPr>
      </w:pPr>
      <w:r>
        <w:rPr>
          <w:spacing w:val="-1"/>
          <w:szCs w:val="29"/>
        </w:rPr>
        <w:t xml:space="preserve">At the beginning of our </w:t>
      </w:r>
      <w:r w:rsidRPr="00DF1372">
        <w:rPr>
          <w:spacing w:val="-1"/>
          <w:szCs w:val="29"/>
        </w:rPr>
        <w:t xml:space="preserve">project, </w:t>
      </w:r>
      <w:r>
        <w:rPr>
          <w:spacing w:val="-1"/>
          <w:szCs w:val="29"/>
        </w:rPr>
        <w:t>the main focus is comparing the impact of COVID-19 o</w:t>
      </w:r>
      <w:r w:rsidR="00C115BA">
        <w:rPr>
          <w:spacing w:val="-1"/>
          <w:szCs w:val="29"/>
        </w:rPr>
        <w:t>n</w:t>
      </w:r>
      <w:r>
        <w:rPr>
          <w:spacing w:val="-1"/>
          <w:szCs w:val="29"/>
        </w:rPr>
        <w:t xml:space="preserve"> </w:t>
      </w:r>
      <w:r w:rsidR="00C115BA">
        <w:rPr>
          <w:spacing w:val="-1"/>
          <w:szCs w:val="29"/>
        </w:rPr>
        <w:t xml:space="preserve">the </w:t>
      </w:r>
      <w:r>
        <w:rPr>
          <w:spacing w:val="-1"/>
          <w:szCs w:val="29"/>
        </w:rPr>
        <w:t xml:space="preserve">UK to France </w:t>
      </w:r>
    </w:p>
    <w:p w14:paraId="26E3B04B" w14:textId="54415FB6" w:rsidR="00DF1372" w:rsidRDefault="00DF1372" w:rsidP="00DF1372">
      <w:pPr>
        <w:rPr>
          <w:spacing w:val="-1"/>
          <w:szCs w:val="29"/>
        </w:rPr>
      </w:pPr>
      <w:r>
        <w:rPr>
          <w:spacing w:val="-1"/>
          <w:szCs w:val="29"/>
        </w:rPr>
        <w:t xml:space="preserve">Then also predict the comparison of the two countries via the COVID-19 data and Stock data, and also create a model that will help in </w:t>
      </w:r>
      <w:r w:rsidR="00C115BA">
        <w:rPr>
          <w:spacing w:val="-1"/>
          <w:szCs w:val="29"/>
        </w:rPr>
        <w:t xml:space="preserve">the </w:t>
      </w:r>
      <w:r>
        <w:rPr>
          <w:spacing w:val="-1"/>
          <w:szCs w:val="29"/>
        </w:rPr>
        <w:t xml:space="preserve">prediction of new cases of a terminal disease that might come up like COVID-19. </w:t>
      </w:r>
    </w:p>
    <w:p w14:paraId="07EF0524" w14:textId="77777777" w:rsidR="00DF1372" w:rsidRPr="00DF1372" w:rsidRDefault="00DF1372" w:rsidP="00DF1372">
      <w:pPr>
        <w:rPr>
          <w:rFonts w:cs="Times New Roman"/>
          <w:szCs w:val="24"/>
        </w:rPr>
      </w:pPr>
      <w:r w:rsidRPr="00DF1372">
        <w:rPr>
          <w:rStyle w:val="Strong"/>
          <w:rFonts w:cs="Times New Roman"/>
          <w:b w:val="0"/>
          <w:bCs w:val="0"/>
          <w:spacing w:val="-1"/>
          <w:szCs w:val="24"/>
        </w:rPr>
        <w:t>Who should be there?</w:t>
      </w:r>
    </w:p>
    <w:p w14:paraId="77A4EC06" w14:textId="3F10EC06" w:rsidR="00DF1372" w:rsidRPr="00DF1372" w:rsidRDefault="00DF1372" w:rsidP="00DF1372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A group of </w:t>
      </w:r>
      <w:r w:rsidR="00C115BA">
        <w:rPr>
          <w:rFonts w:cs="Times New Roman"/>
          <w:szCs w:val="24"/>
        </w:rPr>
        <w:t>four</w:t>
      </w:r>
      <w:r>
        <w:rPr>
          <w:rFonts w:cs="Times New Roman"/>
          <w:szCs w:val="24"/>
        </w:rPr>
        <w:t xml:space="preserve">, </w:t>
      </w:r>
    </w:p>
    <w:p w14:paraId="0CFF99FE" w14:textId="77777777" w:rsidR="00DF1372" w:rsidRPr="00DF1372" w:rsidRDefault="00DF1372" w:rsidP="00DF1372">
      <w:pPr>
        <w:rPr>
          <w:rFonts w:cs="Times New Roman"/>
          <w:szCs w:val="24"/>
        </w:rPr>
      </w:pPr>
      <w:r w:rsidRPr="00DF1372">
        <w:rPr>
          <w:rStyle w:val="Strong"/>
          <w:rFonts w:cs="Times New Roman"/>
          <w:b w:val="0"/>
          <w:bCs w:val="0"/>
          <w:spacing w:val="-1"/>
          <w:szCs w:val="24"/>
        </w:rPr>
        <w:t>When does it happen?</w:t>
      </w:r>
    </w:p>
    <w:p w14:paraId="44C369D5" w14:textId="77777777" w:rsidR="00DF1372" w:rsidRPr="00DF1372" w:rsidRDefault="00DF1372" w:rsidP="00DF1372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is project starts on  and we are aiming to finish it by </w:t>
      </w:r>
    </w:p>
    <w:p w14:paraId="17BFF1F0" w14:textId="77777777" w:rsidR="00DF1372" w:rsidRPr="00DF1372" w:rsidRDefault="00DF1372" w:rsidP="00DF1372">
      <w:pPr>
        <w:rPr>
          <w:rFonts w:cs="Times New Roman"/>
          <w:szCs w:val="24"/>
        </w:rPr>
      </w:pPr>
      <w:r w:rsidRPr="00DF1372">
        <w:rPr>
          <w:rStyle w:val="Strong"/>
          <w:rFonts w:cs="Times New Roman"/>
          <w:b w:val="0"/>
          <w:bCs w:val="0"/>
          <w:spacing w:val="-1"/>
          <w:szCs w:val="24"/>
        </w:rPr>
        <w:t>How long should it take?</w:t>
      </w:r>
    </w:p>
    <w:p w14:paraId="39B14AB2" w14:textId="7A2FA3D5" w:rsidR="00DF1372" w:rsidRDefault="00C115BA" w:rsidP="00DF1372">
      <w:pPr>
        <w:rPr>
          <w:rFonts w:cs="Times New Roman"/>
          <w:szCs w:val="24"/>
        </w:rPr>
      </w:pPr>
      <w:r>
        <w:rPr>
          <w:rFonts w:cs="Times New Roman"/>
          <w:szCs w:val="24"/>
        </w:rPr>
        <w:t>Arrange a m</w:t>
      </w:r>
      <w:r w:rsidR="00DF1372">
        <w:rPr>
          <w:rFonts w:cs="Times New Roman"/>
          <w:szCs w:val="24"/>
        </w:rPr>
        <w:t xml:space="preserve">eeting on the project progression every </w:t>
      </w:r>
      <w:r>
        <w:rPr>
          <w:rFonts w:cs="Times New Roman"/>
          <w:szCs w:val="24"/>
        </w:rPr>
        <w:t>week</w:t>
      </w:r>
    </w:p>
    <w:p w14:paraId="618B6594" w14:textId="77777777" w:rsidR="00DF1372" w:rsidRPr="00DF1372" w:rsidRDefault="00DF1372" w:rsidP="00DF1372">
      <w:pPr>
        <w:rPr>
          <w:b/>
        </w:rPr>
      </w:pPr>
      <w:r w:rsidRPr="00DF1372">
        <w:rPr>
          <w:b/>
        </w:rPr>
        <w:t>Step 2: Build out your product roadmap</w:t>
      </w:r>
    </w:p>
    <w:p w14:paraId="3BC4D394" w14:textId="77777777" w:rsidR="00DF1372" w:rsidRDefault="00031233" w:rsidP="00DF1372">
      <w:pPr>
        <w:rPr>
          <w:spacing w:val="-1"/>
        </w:rPr>
      </w:pPr>
      <w:r>
        <w:rPr>
          <w:spacing w:val="-1"/>
        </w:rPr>
        <w:t>Project write-up</w:t>
      </w:r>
    </w:p>
    <w:p w14:paraId="08F5B56D" w14:textId="77777777" w:rsidR="00031233" w:rsidRDefault="00031233" w:rsidP="00031233">
      <w:pPr>
        <w:pStyle w:val="ListParagraph"/>
        <w:numPr>
          <w:ilvl w:val="0"/>
          <w:numId w:val="2"/>
        </w:numPr>
        <w:rPr>
          <w:spacing w:val="-1"/>
        </w:rPr>
      </w:pPr>
      <w:r>
        <w:rPr>
          <w:spacing w:val="-1"/>
        </w:rPr>
        <w:t>Introduction</w:t>
      </w:r>
    </w:p>
    <w:p w14:paraId="553DD636" w14:textId="77777777" w:rsidR="00031233" w:rsidRDefault="00031233" w:rsidP="00031233">
      <w:pPr>
        <w:pStyle w:val="ListParagraph"/>
        <w:numPr>
          <w:ilvl w:val="0"/>
          <w:numId w:val="2"/>
        </w:numPr>
        <w:rPr>
          <w:spacing w:val="-1"/>
        </w:rPr>
      </w:pPr>
      <w:r>
        <w:rPr>
          <w:spacing w:val="-1"/>
        </w:rPr>
        <w:t xml:space="preserve">Literature Review </w:t>
      </w:r>
    </w:p>
    <w:p w14:paraId="404FB7A0" w14:textId="77777777" w:rsidR="00031233" w:rsidRDefault="00031233" w:rsidP="00031233">
      <w:pPr>
        <w:pStyle w:val="ListParagraph"/>
        <w:numPr>
          <w:ilvl w:val="0"/>
          <w:numId w:val="2"/>
        </w:numPr>
        <w:rPr>
          <w:spacing w:val="-1"/>
        </w:rPr>
      </w:pPr>
      <w:r>
        <w:rPr>
          <w:spacing w:val="-1"/>
        </w:rPr>
        <w:t xml:space="preserve">Related Work </w:t>
      </w:r>
    </w:p>
    <w:p w14:paraId="4D443F14" w14:textId="77777777" w:rsidR="00031233" w:rsidRDefault="00031233" w:rsidP="00031233">
      <w:pPr>
        <w:pStyle w:val="ListParagraph"/>
        <w:numPr>
          <w:ilvl w:val="0"/>
          <w:numId w:val="2"/>
        </w:numPr>
        <w:rPr>
          <w:spacing w:val="-1"/>
        </w:rPr>
      </w:pPr>
      <w:r>
        <w:rPr>
          <w:spacing w:val="-1"/>
        </w:rPr>
        <w:t xml:space="preserve">Research Methodology </w:t>
      </w:r>
    </w:p>
    <w:p w14:paraId="4E34C6D2" w14:textId="77777777" w:rsidR="00031233" w:rsidRDefault="00031233" w:rsidP="00031233">
      <w:pPr>
        <w:pStyle w:val="ListParagraph"/>
        <w:numPr>
          <w:ilvl w:val="0"/>
          <w:numId w:val="2"/>
        </w:numPr>
        <w:rPr>
          <w:spacing w:val="-1"/>
        </w:rPr>
      </w:pPr>
      <w:r>
        <w:rPr>
          <w:spacing w:val="-1"/>
        </w:rPr>
        <w:t>Conclusion</w:t>
      </w:r>
    </w:p>
    <w:p w14:paraId="59BC36FC" w14:textId="77777777" w:rsidR="00031233" w:rsidRPr="00031233" w:rsidRDefault="00031233" w:rsidP="00031233">
      <w:pPr>
        <w:pStyle w:val="ListParagraph"/>
        <w:numPr>
          <w:ilvl w:val="0"/>
          <w:numId w:val="2"/>
        </w:numPr>
        <w:rPr>
          <w:spacing w:val="-1"/>
        </w:rPr>
      </w:pPr>
      <w:r>
        <w:rPr>
          <w:spacing w:val="-1"/>
        </w:rPr>
        <w:t xml:space="preserve">References </w:t>
      </w:r>
    </w:p>
    <w:p w14:paraId="24965371" w14:textId="77777777" w:rsidR="00031233" w:rsidRDefault="00031233" w:rsidP="00DF1372">
      <w:pPr>
        <w:rPr>
          <w:spacing w:val="-1"/>
        </w:rPr>
      </w:pPr>
      <w:r>
        <w:rPr>
          <w:spacing w:val="-1"/>
        </w:rPr>
        <w:t>Exploratory Data Analysis</w:t>
      </w:r>
    </w:p>
    <w:p w14:paraId="360BCD20" w14:textId="02808457" w:rsidR="00031233" w:rsidRDefault="00031233" w:rsidP="00DF1372">
      <w:pPr>
        <w:rPr>
          <w:spacing w:val="-1"/>
        </w:rPr>
      </w:pPr>
      <w:r>
        <w:rPr>
          <w:spacing w:val="-1"/>
        </w:rPr>
        <w:t>Mode</w:t>
      </w:r>
      <w:r w:rsidR="00C115BA">
        <w:rPr>
          <w:spacing w:val="-1"/>
        </w:rPr>
        <w:t>l</w:t>
      </w:r>
      <w:r>
        <w:rPr>
          <w:spacing w:val="-1"/>
        </w:rPr>
        <w:t>ling:</w:t>
      </w:r>
    </w:p>
    <w:p w14:paraId="7DC90B81" w14:textId="2CD87B58" w:rsidR="00031233" w:rsidRDefault="00031233" w:rsidP="00031233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 xml:space="preserve">Classification of the </w:t>
      </w:r>
      <w:r w:rsidR="00C115BA">
        <w:rPr>
          <w:rFonts w:cs="Times New Roman"/>
          <w:szCs w:val="24"/>
        </w:rPr>
        <w:t>c</w:t>
      </w:r>
      <w:r>
        <w:rPr>
          <w:rFonts w:cs="Times New Roman"/>
          <w:szCs w:val="24"/>
        </w:rPr>
        <w:t xml:space="preserve">omparison of </w:t>
      </w:r>
      <w:r w:rsidR="00C115BA">
        <w:rPr>
          <w:rFonts w:cs="Times New Roman"/>
          <w:szCs w:val="24"/>
        </w:rPr>
        <w:t xml:space="preserve">the </w:t>
      </w:r>
      <w:r>
        <w:rPr>
          <w:rFonts w:cs="Times New Roman"/>
          <w:szCs w:val="24"/>
        </w:rPr>
        <w:t>UK and France.</w:t>
      </w:r>
    </w:p>
    <w:p w14:paraId="24CB4DA0" w14:textId="18EA6EC8" w:rsidR="00031233" w:rsidRDefault="00031233" w:rsidP="00031233">
      <w:pPr>
        <w:pStyle w:val="ListParagraph"/>
        <w:numPr>
          <w:ilvl w:val="0"/>
          <w:numId w:val="1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Regression analysis on the new cases in </w:t>
      </w:r>
      <w:r w:rsidR="00C115BA">
        <w:rPr>
          <w:rFonts w:cs="Times New Roman"/>
          <w:szCs w:val="24"/>
        </w:rPr>
        <w:t xml:space="preserve">the </w:t>
      </w:r>
      <w:r>
        <w:rPr>
          <w:rFonts w:cs="Times New Roman"/>
          <w:szCs w:val="24"/>
        </w:rPr>
        <w:t xml:space="preserve">UK </w:t>
      </w:r>
    </w:p>
    <w:p w14:paraId="266DAD0C" w14:textId="77777777" w:rsidR="00031233" w:rsidRPr="00031233" w:rsidRDefault="00031233" w:rsidP="00031233">
      <w:pPr>
        <w:rPr>
          <w:rStyle w:val="Strong"/>
          <w:rFonts w:cs="Times New Roman"/>
          <w:b w:val="0"/>
          <w:bCs w:val="0"/>
          <w:color w:val="333434"/>
          <w:spacing w:val="-1"/>
          <w:szCs w:val="24"/>
        </w:rPr>
      </w:pPr>
      <w:r w:rsidRPr="00031233">
        <w:rPr>
          <w:rStyle w:val="Strong"/>
          <w:rFonts w:cs="Times New Roman"/>
          <w:b w:val="0"/>
          <w:bCs w:val="0"/>
          <w:color w:val="333434"/>
          <w:spacing w:val="-1"/>
          <w:szCs w:val="24"/>
        </w:rPr>
        <w:t>Wh</w:t>
      </w:r>
      <w:r w:rsidR="00720383">
        <w:rPr>
          <w:rStyle w:val="Strong"/>
          <w:rFonts w:cs="Times New Roman"/>
          <w:b w:val="0"/>
          <w:bCs w:val="0"/>
          <w:color w:val="333434"/>
          <w:spacing w:val="-1"/>
          <w:szCs w:val="24"/>
        </w:rPr>
        <w:t>at</w:t>
      </w:r>
      <w:r w:rsidRPr="00031233">
        <w:rPr>
          <w:rStyle w:val="Strong"/>
          <w:rFonts w:cs="Times New Roman"/>
          <w:b w:val="0"/>
          <w:bCs w:val="0"/>
          <w:color w:val="333434"/>
          <w:spacing w:val="-1"/>
          <w:szCs w:val="24"/>
        </w:rPr>
        <w:t xml:space="preserve"> should be there?</w:t>
      </w:r>
    </w:p>
    <w:p w14:paraId="5894687E" w14:textId="74A8AD38" w:rsidR="00720383" w:rsidRDefault="00720383" w:rsidP="00031233">
      <w:pPr>
        <w:rPr>
          <w:szCs w:val="24"/>
        </w:rPr>
      </w:pPr>
      <w:r>
        <w:rPr>
          <w:szCs w:val="24"/>
        </w:rPr>
        <w:t>We use four different dataset</w:t>
      </w:r>
      <w:r w:rsidR="00C115BA">
        <w:rPr>
          <w:szCs w:val="24"/>
        </w:rPr>
        <w:t>s</w:t>
      </w:r>
      <w:r>
        <w:rPr>
          <w:szCs w:val="24"/>
        </w:rPr>
        <w:t>:</w:t>
      </w:r>
    </w:p>
    <w:p w14:paraId="5079A062" w14:textId="77777777" w:rsidR="00DF1372" w:rsidRDefault="00720383" w:rsidP="00DF1372">
      <w:pPr>
        <w:pStyle w:val="ListParagraph"/>
        <w:numPr>
          <w:ilvl w:val="0"/>
          <w:numId w:val="3"/>
        </w:numPr>
        <w:rPr>
          <w:spacing w:val="-1"/>
          <w:szCs w:val="29"/>
        </w:rPr>
      </w:pPr>
      <w:r>
        <w:rPr>
          <w:szCs w:val="24"/>
        </w:rPr>
        <w:t>WHO COVID-19</w:t>
      </w:r>
      <w:r w:rsidR="00DF1372" w:rsidRPr="00720383">
        <w:rPr>
          <w:spacing w:val="-1"/>
          <w:szCs w:val="29"/>
        </w:rPr>
        <w:t xml:space="preserve"> </w:t>
      </w:r>
      <w:r>
        <w:rPr>
          <w:spacing w:val="-1"/>
          <w:szCs w:val="29"/>
        </w:rPr>
        <w:t xml:space="preserve">dataset; </w:t>
      </w:r>
    </w:p>
    <w:p w14:paraId="650ABE0B" w14:textId="77777777" w:rsidR="00720383" w:rsidRDefault="00720383" w:rsidP="00DF1372">
      <w:pPr>
        <w:pStyle w:val="ListParagraph"/>
        <w:numPr>
          <w:ilvl w:val="0"/>
          <w:numId w:val="3"/>
        </w:numPr>
        <w:rPr>
          <w:spacing w:val="-1"/>
          <w:szCs w:val="29"/>
        </w:rPr>
      </w:pPr>
      <w:r>
        <w:rPr>
          <w:spacing w:val="-1"/>
          <w:szCs w:val="29"/>
        </w:rPr>
        <w:t>UK GDP dataset;</w:t>
      </w:r>
    </w:p>
    <w:p w14:paraId="6829A228" w14:textId="77777777" w:rsidR="00720383" w:rsidRDefault="00720383" w:rsidP="00DF1372">
      <w:pPr>
        <w:pStyle w:val="ListParagraph"/>
        <w:numPr>
          <w:ilvl w:val="0"/>
          <w:numId w:val="3"/>
        </w:numPr>
        <w:rPr>
          <w:spacing w:val="-1"/>
          <w:szCs w:val="29"/>
        </w:rPr>
      </w:pPr>
      <w:r>
        <w:rPr>
          <w:spacing w:val="-1"/>
          <w:szCs w:val="29"/>
        </w:rPr>
        <w:t xml:space="preserve">Stock dataset of France and UK; </w:t>
      </w:r>
    </w:p>
    <w:p w14:paraId="203EC388" w14:textId="77777777" w:rsidR="00720383" w:rsidRDefault="00720383" w:rsidP="00DF1372">
      <w:pPr>
        <w:pStyle w:val="ListParagraph"/>
        <w:numPr>
          <w:ilvl w:val="0"/>
          <w:numId w:val="3"/>
        </w:numPr>
        <w:rPr>
          <w:spacing w:val="-1"/>
          <w:szCs w:val="29"/>
        </w:rPr>
      </w:pPr>
      <w:r>
        <w:rPr>
          <w:spacing w:val="-1"/>
          <w:szCs w:val="29"/>
        </w:rPr>
        <w:t>Inflation dataset of both countries.</w:t>
      </w:r>
    </w:p>
    <w:p w14:paraId="22DFFA92" w14:textId="77777777" w:rsidR="00025D7F" w:rsidRPr="00025D7F" w:rsidRDefault="00025D7F" w:rsidP="00025D7F">
      <w:pPr>
        <w:rPr>
          <w:rFonts w:cs="Times New Roman"/>
          <w:b/>
          <w:szCs w:val="24"/>
        </w:rPr>
      </w:pPr>
      <w:r w:rsidRPr="00025D7F">
        <w:rPr>
          <w:rFonts w:cs="Times New Roman"/>
          <w:b/>
          <w:szCs w:val="24"/>
        </w:rPr>
        <w:t>Step 3: Create a plan</w:t>
      </w:r>
    </w:p>
    <w:p w14:paraId="059C756E" w14:textId="265DCE3D" w:rsidR="00025D7F" w:rsidRDefault="00025D7F" w:rsidP="00025D7F">
      <w:pPr>
        <w:rPr>
          <w:rStyle w:val="Strong"/>
          <w:rFonts w:cs="Times New Roman"/>
          <w:b w:val="0"/>
          <w:bCs w:val="0"/>
          <w:color w:val="333434"/>
          <w:spacing w:val="-1"/>
          <w:szCs w:val="24"/>
        </w:rPr>
      </w:pPr>
      <w:r>
        <w:rPr>
          <w:rStyle w:val="Strong"/>
          <w:rFonts w:cs="Times New Roman"/>
          <w:b w:val="0"/>
          <w:bCs w:val="0"/>
          <w:color w:val="333434"/>
          <w:spacing w:val="-1"/>
          <w:szCs w:val="24"/>
        </w:rPr>
        <w:t xml:space="preserve">We are </w:t>
      </w:r>
      <w:r w:rsidR="00C115BA">
        <w:rPr>
          <w:rStyle w:val="Strong"/>
          <w:rFonts w:cs="Times New Roman"/>
          <w:b w:val="0"/>
          <w:bCs w:val="0"/>
          <w:color w:val="333434"/>
          <w:spacing w:val="-1"/>
          <w:szCs w:val="24"/>
        </w:rPr>
        <w:t>four</w:t>
      </w:r>
      <w:r>
        <w:rPr>
          <w:rStyle w:val="Strong"/>
          <w:rFonts w:cs="Times New Roman"/>
          <w:b w:val="0"/>
          <w:bCs w:val="0"/>
          <w:color w:val="333434"/>
          <w:spacing w:val="-1"/>
          <w:szCs w:val="24"/>
        </w:rPr>
        <w:t xml:space="preserve"> in the group</w:t>
      </w:r>
    </w:p>
    <w:p w14:paraId="5E51ADE3" w14:textId="09975A2B" w:rsidR="00025D7F" w:rsidRDefault="00025D7F" w:rsidP="00025D7F">
      <w:pPr>
        <w:rPr>
          <w:rStyle w:val="Strong"/>
          <w:rFonts w:cs="Times New Roman"/>
          <w:b w:val="0"/>
          <w:bCs w:val="0"/>
          <w:color w:val="333434"/>
          <w:spacing w:val="-1"/>
          <w:szCs w:val="24"/>
        </w:rPr>
      </w:pPr>
      <w:r>
        <w:rPr>
          <w:rStyle w:val="Strong"/>
          <w:rFonts w:cs="Times New Roman"/>
          <w:b w:val="0"/>
          <w:bCs w:val="0"/>
          <w:color w:val="333434"/>
          <w:spacing w:val="-1"/>
          <w:szCs w:val="24"/>
        </w:rPr>
        <w:t>Sam</w:t>
      </w:r>
      <w:r w:rsidR="00C115BA">
        <w:rPr>
          <w:rStyle w:val="Strong"/>
          <w:rFonts w:cs="Times New Roman"/>
          <w:b w:val="0"/>
          <w:bCs w:val="0"/>
          <w:color w:val="333434"/>
          <w:spacing w:val="-1"/>
          <w:szCs w:val="24"/>
        </w:rPr>
        <w:t>uel</w:t>
      </w:r>
      <w:r>
        <w:rPr>
          <w:rStyle w:val="Strong"/>
          <w:rFonts w:cs="Times New Roman"/>
          <w:b w:val="0"/>
          <w:bCs w:val="0"/>
          <w:color w:val="333434"/>
          <w:spacing w:val="-1"/>
          <w:szCs w:val="24"/>
        </w:rPr>
        <w:t xml:space="preserve"> handles the </w:t>
      </w:r>
      <w:r w:rsidR="00C115BA">
        <w:rPr>
          <w:rStyle w:val="Strong"/>
          <w:rFonts w:cs="Times New Roman"/>
          <w:b w:val="0"/>
          <w:bCs w:val="0"/>
          <w:color w:val="333434"/>
          <w:spacing w:val="-1"/>
          <w:szCs w:val="24"/>
        </w:rPr>
        <w:t>p</w:t>
      </w:r>
      <w:r>
        <w:rPr>
          <w:rStyle w:val="Strong"/>
          <w:rFonts w:cs="Times New Roman"/>
          <w:b w:val="0"/>
          <w:bCs w:val="0"/>
          <w:color w:val="333434"/>
          <w:spacing w:val="-1"/>
          <w:szCs w:val="24"/>
        </w:rPr>
        <w:t>roject write</w:t>
      </w:r>
      <w:r w:rsidR="00C115BA">
        <w:rPr>
          <w:rStyle w:val="Strong"/>
          <w:rFonts w:cs="Times New Roman"/>
          <w:b w:val="0"/>
          <w:bCs w:val="0"/>
          <w:color w:val="333434"/>
          <w:spacing w:val="-1"/>
          <w:szCs w:val="24"/>
        </w:rPr>
        <w:t>-</w:t>
      </w:r>
      <w:r>
        <w:rPr>
          <w:rStyle w:val="Strong"/>
          <w:rFonts w:cs="Times New Roman"/>
          <w:b w:val="0"/>
          <w:bCs w:val="0"/>
          <w:color w:val="333434"/>
          <w:spacing w:val="-1"/>
          <w:szCs w:val="24"/>
        </w:rPr>
        <w:t>up</w:t>
      </w:r>
      <w:r w:rsidR="00C115BA">
        <w:rPr>
          <w:rStyle w:val="Strong"/>
          <w:rFonts w:cs="Times New Roman"/>
          <w:b w:val="0"/>
          <w:bCs w:val="0"/>
          <w:color w:val="333434"/>
          <w:spacing w:val="-1"/>
          <w:szCs w:val="24"/>
        </w:rPr>
        <w:t xml:space="preserve"> and the rest handles this and this part.</w:t>
      </w:r>
    </w:p>
    <w:p w14:paraId="7E88CEC1" w14:textId="77777777" w:rsidR="00741D18" w:rsidRDefault="00025D7F" w:rsidP="00741D18">
      <w:pPr>
        <w:rPr>
          <w:b/>
        </w:rPr>
      </w:pPr>
      <w:r w:rsidRPr="00741D18">
        <w:rPr>
          <w:b/>
        </w:rPr>
        <w:t xml:space="preserve">Step 4: </w:t>
      </w:r>
      <w:r w:rsidR="00741D18" w:rsidRPr="00741D18">
        <w:rPr>
          <w:b/>
        </w:rPr>
        <w:t>Keep your team on track with daily standups</w:t>
      </w:r>
    </w:p>
    <w:p w14:paraId="6170B487" w14:textId="77777777" w:rsidR="00741D18" w:rsidRPr="00741D18" w:rsidRDefault="00741D18" w:rsidP="00741D18">
      <w:pPr>
        <w:shd w:val="clear" w:color="auto" w:fill="FFFFFF"/>
        <w:spacing w:line="240" w:lineRule="auto"/>
        <w:rPr>
          <w:rFonts w:eastAsia="Times New Roman" w:cs="Times New Roman"/>
          <w:color w:val="333434"/>
          <w:spacing w:val="-1"/>
          <w:szCs w:val="29"/>
        </w:rPr>
      </w:pPr>
      <w:r w:rsidRPr="00741D18">
        <w:rPr>
          <w:rFonts w:eastAsia="Times New Roman" w:cs="Times New Roman"/>
          <w:color w:val="333434"/>
          <w:spacing w:val="-1"/>
          <w:szCs w:val="29"/>
        </w:rPr>
        <w:t xml:space="preserve">A standup is a daily, 10–15-minute meeting where </w:t>
      </w:r>
      <w:r>
        <w:rPr>
          <w:rFonts w:eastAsia="Times New Roman" w:cs="Times New Roman"/>
          <w:color w:val="333434"/>
          <w:spacing w:val="-1"/>
          <w:szCs w:val="29"/>
        </w:rPr>
        <w:t>my</w:t>
      </w:r>
      <w:r w:rsidRPr="00741D18">
        <w:rPr>
          <w:rFonts w:eastAsia="Times New Roman" w:cs="Times New Roman"/>
          <w:color w:val="333434"/>
          <w:spacing w:val="-1"/>
          <w:szCs w:val="29"/>
        </w:rPr>
        <w:t xml:space="preserve"> team comes together to discuss three things:</w:t>
      </w:r>
    </w:p>
    <w:p w14:paraId="3BCA86F8" w14:textId="7AF0CE5A" w:rsidR="00741D18" w:rsidRPr="00741D18" w:rsidRDefault="00741D18" w:rsidP="00C115BA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ind w:left="0"/>
        <w:rPr>
          <w:rFonts w:eastAsia="Times New Roman" w:cs="Times New Roman"/>
          <w:color w:val="333434"/>
          <w:spacing w:val="-1"/>
          <w:szCs w:val="29"/>
        </w:rPr>
      </w:pPr>
      <w:r w:rsidRPr="00741D18">
        <w:rPr>
          <w:rFonts w:eastAsia="Times New Roman" w:cs="Times New Roman"/>
          <w:color w:val="333434"/>
          <w:spacing w:val="-1"/>
          <w:szCs w:val="29"/>
        </w:rPr>
        <w:t>What did you </w:t>
      </w:r>
      <w:r w:rsidRPr="00741D18">
        <w:rPr>
          <w:rFonts w:eastAsia="Times New Roman" w:cs="Times New Roman"/>
          <w:color w:val="333434"/>
          <w:spacing w:val="-1"/>
        </w:rPr>
        <w:t>complete</w:t>
      </w:r>
      <w:r w:rsidRPr="00741D18">
        <w:rPr>
          <w:rFonts w:eastAsia="Times New Roman" w:cs="Times New Roman"/>
          <w:color w:val="333434"/>
          <w:spacing w:val="-1"/>
          <w:szCs w:val="29"/>
        </w:rPr>
        <w:t> </w:t>
      </w:r>
      <w:r w:rsidR="00C115BA">
        <w:rPr>
          <w:rFonts w:eastAsia="Times New Roman" w:cs="Times New Roman"/>
          <w:color w:val="333434"/>
          <w:spacing w:val="-1"/>
          <w:szCs w:val="29"/>
        </w:rPr>
        <w:t>from the last time we met</w:t>
      </w:r>
      <w:r w:rsidRPr="00741D18">
        <w:rPr>
          <w:rFonts w:eastAsia="Times New Roman" w:cs="Times New Roman"/>
          <w:color w:val="333434"/>
          <w:spacing w:val="-1"/>
          <w:szCs w:val="29"/>
        </w:rPr>
        <w:t>?</w:t>
      </w:r>
    </w:p>
    <w:p w14:paraId="63A8AF75" w14:textId="26689047" w:rsidR="00741D18" w:rsidRPr="00741D18" w:rsidRDefault="00741D18" w:rsidP="00C115BA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ind w:left="0"/>
        <w:rPr>
          <w:rFonts w:eastAsia="Times New Roman" w:cs="Times New Roman"/>
          <w:color w:val="333434"/>
          <w:spacing w:val="-1"/>
          <w:szCs w:val="29"/>
        </w:rPr>
      </w:pPr>
      <w:r w:rsidRPr="00741D18">
        <w:rPr>
          <w:rFonts w:eastAsia="Times New Roman" w:cs="Times New Roman"/>
          <w:color w:val="333434"/>
          <w:spacing w:val="-1"/>
          <w:szCs w:val="29"/>
        </w:rPr>
        <w:t>What are you </w:t>
      </w:r>
      <w:r w:rsidRPr="00741D18">
        <w:rPr>
          <w:rFonts w:eastAsia="Times New Roman" w:cs="Times New Roman"/>
          <w:color w:val="333434"/>
          <w:spacing w:val="-1"/>
        </w:rPr>
        <w:t>working on</w:t>
      </w:r>
      <w:r w:rsidRPr="00741D18">
        <w:rPr>
          <w:rFonts w:eastAsia="Times New Roman" w:cs="Times New Roman"/>
          <w:color w:val="333434"/>
          <w:spacing w:val="-1"/>
          <w:szCs w:val="29"/>
        </w:rPr>
        <w:t> </w:t>
      </w:r>
      <w:r w:rsidR="00C115BA">
        <w:rPr>
          <w:rFonts w:eastAsia="Times New Roman" w:cs="Times New Roman"/>
          <w:color w:val="333434"/>
          <w:spacing w:val="-1"/>
          <w:szCs w:val="29"/>
        </w:rPr>
        <w:t>next</w:t>
      </w:r>
      <w:r w:rsidRPr="00741D18">
        <w:rPr>
          <w:rFonts w:eastAsia="Times New Roman" w:cs="Times New Roman"/>
          <w:color w:val="333434"/>
          <w:spacing w:val="-1"/>
          <w:szCs w:val="29"/>
        </w:rPr>
        <w:t>?</w:t>
      </w:r>
    </w:p>
    <w:p w14:paraId="596013C3" w14:textId="77777777" w:rsidR="00741D18" w:rsidRDefault="00741D18" w:rsidP="00C115BA">
      <w:pPr>
        <w:numPr>
          <w:ilvl w:val="0"/>
          <w:numId w:val="4"/>
        </w:numPr>
        <w:shd w:val="clear" w:color="auto" w:fill="FFFFFF"/>
        <w:spacing w:before="100" w:beforeAutospacing="1" w:after="100" w:afterAutospacing="1"/>
        <w:ind w:left="0"/>
        <w:rPr>
          <w:rFonts w:eastAsia="Times New Roman" w:cs="Times New Roman"/>
          <w:color w:val="333434"/>
          <w:spacing w:val="-1"/>
          <w:szCs w:val="29"/>
        </w:rPr>
      </w:pPr>
      <w:r w:rsidRPr="00741D18">
        <w:rPr>
          <w:rFonts w:eastAsia="Times New Roman" w:cs="Times New Roman"/>
          <w:color w:val="333434"/>
          <w:spacing w:val="-1"/>
          <w:szCs w:val="29"/>
        </w:rPr>
        <w:t>Are there any </w:t>
      </w:r>
      <w:r w:rsidRPr="00741D18">
        <w:rPr>
          <w:rFonts w:eastAsia="Times New Roman" w:cs="Times New Roman"/>
          <w:color w:val="333434"/>
          <w:spacing w:val="-1"/>
        </w:rPr>
        <w:t>roadblocks</w:t>
      </w:r>
      <w:r w:rsidRPr="00741D18">
        <w:rPr>
          <w:rFonts w:eastAsia="Times New Roman" w:cs="Times New Roman"/>
          <w:color w:val="333434"/>
          <w:spacing w:val="-1"/>
          <w:szCs w:val="29"/>
        </w:rPr>
        <w:t> getting in the way?</w:t>
      </w:r>
    </w:p>
    <w:p w14:paraId="55E30E22" w14:textId="77777777" w:rsidR="000E123C" w:rsidRPr="000E123C" w:rsidRDefault="000E123C" w:rsidP="000E123C">
      <w:pPr>
        <w:rPr>
          <w:b/>
        </w:rPr>
      </w:pPr>
      <w:r w:rsidRPr="000E123C">
        <w:rPr>
          <w:b/>
        </w:rPr>
        <w:t>Step 5</w:t>
      </w:r>
      <w:r>
        <w:rPr>
          <w:b/>
        </w:rPr>
        <w:t>: R</w:t>
      </w:r>
      <w:r w:rsidRPr="000E123C">
        <w:rPr>
          <w:b/>
        </w:rPr>
        <w:t>eviews</w:t>
      </w:r>
    </w:p>
    <w:p w14:paraId="02A21695" w14:textId="6B29A298" w:rsidR="000E123C" w:rsidRDefault="000E123C" w:rsidP="000E123C">
      <w:pPr>
        <w:rPr>
          <w:shd w:val="clear" w:color="auto" w:fill="FFFFFF"/>
        </w:rPr>
      </w:pPr>
      <w:r w:rsidRPr="000E123C">
        <w:rPr>
          <w:shd w:val="clear" w:color="auto" w:fill="FFFFFF"/>
        </w:rPr>
        <w:t>Each cycle ends with a functioning piece of software</w:t>
      </w:r>
      <w:r w:rsidR="00C115BA">
        <w:rPr>
          <w:shd w:val="clear" w:color="auto" w:fill="FFFFFF"/>
        </w:rPr>
        <w:t xml:space="preserve"> in this case the project at hand,</w:t>
      </w:r>
      <w:r w:rsidRPr="000E123C">
        <w:rPr>
          <w:shd w:val="clear" w:color="auto" w:fill="FFFFFF"/>
        </w:rPr>
        <w:t xml:space="preserve"> getting shipped. And while this is a huge milestone to celebrate, it’s also an opportunity to review what was done and show</w:t>
      </w:r>
      <w:r>
        <w:rPr>
          <w:shd w:val="clear" w:color="auto" w:fill="FFFFFF"/>
        </w:rPr>
        <w:t xml:space="preserve"> this off to people on your team</w:t>
      </w:r>
      <w:r w:rsidRPr="000E123C">
        <w:rPr>
          <w:shd w:val="clear" w:color="auto" w:fill="FFFFFF"/>
        </w:rPr>
        <w:t>.</w:t>
      </w:r>
    </w:p>
    <w:p w14:paraId="1F48F8A5" w14:textId="77777777" w:rsidR="000E123C" w:rsidRPr="000E123C" w:rsidRDefault="000E123C" w:rsidP="000E123C">
      <w:r w:rsidRPr="000E123C">
        <w:rPr>
          <w:rStyle w:val="Strong"/>
          <w:rFonts w:cs="Times New Roman"/>
          <w:b w:val="0"/>
          <w:bCs w:val="0"/>
          <w:color w:val="333434"/>
          <w:spacing w:val="-1"/>
          <w:szCs w:val="29"/>
        </w:rPr>
        <w:t>Who should be there?</w:t>
      </w:r>
    </w:p>
    <w:p w14:paraId="4D77935B" w14:textId="77777777" w:rsidR="000E123C" w:rsidRDefault="000E123C" w:rsidP="000E123C">
      <w:r>
        <w:t xml:space="preserve">The </w:t>
      </w:r>
      <w:r w:rsidRPr="000E123C">
        <w:t>review involves everyone who worked on and is impacted by the release.</w:t>
      </w:r>
    </w:p>
    <w:p w14:paraId="7F5CEA7D" w14:textId="77777777" w:rsidR="000E123C" w:rsidRPr="000E123C" w:rsidRDefault="000E123C" w:rsidP="000E123C">
      <w:r w:rsidRPr="000E123C">
        <w:rPr>
          <w:rStyle w:val="Strong"/>
          <w:rFonts w:cs="Times New Roman"/>
          <w:b w:val="0"/>
          <w:bCs w:val="0"/>
          <w:color w:val="333434"/>
          <w:spacing w:val="-1"/>
          <w:szCs w:val="29"/>
        </w:rPr>
        <w:t>When does it happen?</w:t>
      </w:r>
    </w:p>
    <w:p w14:paraId="2A9CB4D9" w14:textId="77777777" w:rsidR="000E123C" w:rsidRPr="000E123C" w:rsidRDefault="000E123C" w:rsidP="000E123C">
      <w:r w:rsidRPr="000E123C">
        <w:t xml:space="preserve">The review takes place at the end of each </w:t>
      </w:r>
      <w:r>
        <w:t>cycle</w:t>
      </w:r>
      <w:r w:rsidRPr="000E123C">
        <w:t>.</w:t>
      </w:r>
    </w:p>
    <w:p w14:paraId="5CD9CFA9" w14:textId="77777777" w:rsidR="00025D7F" w:rsidRPr="00025D7F" w:rsidRDefault="00025D7F" w:rsidP="00025D7F">
      <w:pPr>
        <w:rPr>
          <w:spacing w:val="-1"/>
          <w:szCs w:val="29"/>
        </w:rPr>
      </w:pPr>
    </w:p>
    <w:p w14:paraId="2B007A4F" w14:textId="77777777" w:rsidR="00DF1372" w:rsidRPr="00DF1372" w:rsidRDefault="00DF1372" w:rsidP="00DF1372"/>
    <w:p w14:paraId="4C610276" w14:textId="77777777" w:rsidR="00BB72DB" w:rsidRPr="00924F8A" w:rsidRDefault="00BB72DB" w:rsidP="00BB72DB">
      <w:pPr>
        <w:rPr>
          <w:rFonts w:cs="Times New Roman"/>
        </w:rPr>
      </w:pPr>
    </w:p>
    <w:sectPr w:rsidR="00BB72DB" w:rsidRPr="00924F8A" w:rsidSect="000D683B">
      <w:pgSz w:w="11909" w:h="16834" w:code="9"/>
      <w:pgMar w:top="1440" w:right="1440" w:bottom="1440" w:left="1440" w:header="0" w:footer="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760D9"/>
    <w:multiLevelType w:val="hybridMultilevel"/>
    <w:tmpl w:val="9CEEFB4A"/>
    <w:lvl w:ilvl="0" w:tplc="3DAEBF4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56437FC"/>
    <w:multiLevelType w:val="multilevel"/>
    <w:tmpl w:val="DFEC18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242619"/>
    <w:multiLevelType w:val="hybridMultilevel"/>
    <w:tmpl w:val="45CABE24"/>
    <w:lvl w:ilvl="0" w:tplc="3E22EAD4">
      <w:start w:val="1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B6558FD"/>
    <w:multiLevelType w:val="hybridMultilevel"/>
    <w:tmpl w:val="31B8F1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8489399">
    <w:abstractNumId w:val="2"/>
  </w:num>
  <w:num w:numId="2" w16cid:durableId="1244952893">
    <w:abstractNumId w:val="0"/>
  </w:num>
  <w:num w:numId="3" w16cid:durableId="585460835">
    <w:abstractNumId w:val="3"/>
  </w:num>
  <w:num w:numId="4" w16cid:durableId="17607587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0NbA0MrAwMzYztTBQ0lEKTi0uzszPAykwrAUAUxztcCwAAAA="/>
  </w:docVars>
  <w:rsids>
    <w:rsidRoot w:val="000D683B"/>
    <w:rsid w:val="00025D7F"/>
    <w:rsid w:val="00031233"/>
    <w:rsid w:val="00037CA1"/>
    <w:rsid w:val="0004679F"/>
    <w:rsid w:val="000D683B"/>
    <w:rsid w:val="000E123C"/>
    <w:rsid w:val="000F4464"/>
    <w:rsid w:val="0032634E"/>
    <w:rsid w:val="006C037A"/>
    <w:rsid w:val="00720383"/>
    <w:rsid w:val="00741D18"/>
    <w:rsid w:val="00790F63"/>
    <w:rsid w:val="0088076E"/>
    <w:rsid w:val="00924F8A"/>
    <w:rsid w:val="00B749B2"/>
    <w:rsid w:val="00BB341A"/>
    <w:rsid w:val="00BB72DB"/>
    <w:rsid w:val="00C115BA"/>
    <w:rsid w:val="00CA6DE4"/>
    <w:rsid w:val="00CC62BF"/>
    <w:rsid w:val="00DF1372"/>
    <w:rsid w:val="00F01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8F0356"/>
  <w15:docId w15:val="{B7502004-0BF3-4E85-8C61-F31E7D0745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1"/>
        <w:ind w:left="-7330" w:firstLine="774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4F8A"/>
    <w:pPr>
      <w:spacing w:before="120" w:after="120" w:line="360" w:lineRule="auto"/>
      <w:ind w:left="0" w:firstLine="0"/>
      <w:jc w:val="both"/>
    </w:pPr>
    <w:rPr>
      <w:rFonts w:ascii="Times New Roman" w:hAnsi="Times New Roman"/>
      <w:sz w:val="24"/>
    </w:rPr>
  </w:style>
  <w:style w:type="paragraph" w:styleId="Heading3">
    <w:name w:val="heading 3"/>
    <w:basedOn w:val="Normal"/>
    <w:link w:val="Heading3Char"/>
    <w:uiPriority w:val="9"/>
    <w:qFormat/>
    <w:rsid w:val="00DF1372"/>
    <w:pPr>
      <w:spacing w:before="100" w:beforeAutospacing="1" w:after="100" w:afterAutospacing="1" w:line="240" w:lineRule="auto"/>
      <w:jc w:val="left"/>
      <w:outlineLvl w:val="2"/>
    </w:pPr>
    <w:rPr>
      <w:rFonts w:eastAsia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24F8A"/>
    <w:pPr>
      <w:spacing w:before="0"/>
      <w:ind w:left="0" w:firstLine="0"/>
      <w:jc w:val="both"/>
    </w:pPr>
    <w:rPr>
      <w:rFonts w:ascii="Times New Roman" w:hAnsi="Times New Roman"/>
      <w:sz w:val="24"/>
    </w:rPr>
  </w:style>
  <w:style w:type="paragraph" w:styleId="NormalWeb">
    <w:name w:val="Normal (Web)"/>
    <w:basedOn w:val="Normal"/>
    <w:uiPriority w:val="99"/>
    <w:semiHidden/>
    <w:unhideWhenUsed/>
    <w:rsid w:val="00BB72DB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DF1372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DF1372"/>
    <w:rPr>
      <w:b/>
      <w:bCs/>
    </w:rPr>
  </w:style>
  <w:style w:type="character" w:styleId="Emphasis">
    <w:name w:val="Emphasis"/>
    <w:basedOn w:val="DefaultParagraphFont"/>
    <w:uiPriority w:val="20"/>
    <w:qFormat/>
    <w:rsid w:val="00DF1372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F137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0312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02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15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13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0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34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8</TotalTime>
  <Pages>2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JOS</dc:creator>
  <cp:lastModifiedBy>Samuel Lartey (Student)</cp:lastModifiedBy>
  <cp:revision>5</cp:revision>
  <dcterms:created xsi:type="dcterms:W3CDTF">2023-04-27T22:22:00Z</dcterms:created>
  <dcterms:modified xsi:type="dcterms:W3CDTF">2023-04-28T10:33:00Z</dcterms:modified>
</cp:coreProperties>
</file>